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114C9" w14:textId="68F4EBEE" w:rsidR="00365177" w:rsidRPr="00C93AD3" w:rsidRDefault="00470A3A" w:rsidP="00365177">
      <w:pPr>
        <w:jc w:val="right"/>
        <w:rPr>
          <w:rFonts w:ascii="Raleway" w:hAnsi="Raleway"/>
          <w:b/>
          <w:bCs/>
          <w:sz w:val="22"/>
          <w:szCs w:val="20"/>
          <w:u w:val="single"/>
        </w:rPr>
      </w:pPr>
      <w:r w:rsidRPr="00C93AD3">
        <w:rPr>
          <w:rFonts w:ascii="Raleway" w:hAnsi="Raleway"/>
          <w:b/>
          <w:bCs/>
          <w:sz w:val="22"/>
          <w:szCs w:val="20"/>
          <w:u w:val="single"/>
        </w:rPr>
        <w:t>Cover</w:t>
      </w:r>
      <w:r w:rsidR="00365177" w:rsidRPr="00C93AD3">
        <w:rPr>
          <w:rFonts w:ascii="Raleway" w:hAnsi="Raleway"/>
          <w:b/>
          <w:bCs/>
          <w:sz w:val="22"/>
          <w:szCs w:val="20"/>
          <w:u w:val="single"/>
        </w:rPr>
        <w:t xml:space="preserve"> Letter </w:t>
      </w:r>
      <w:r w:rsidR="00424BDB" w:rsidRPr="00C93AD3">
        <w:rPr>
          <w:rFonts w:ascii="Raleway" w:hAnsi="Raleway"/>
          <w:b/>
          <w:bCs/>
          <w:sz w:val="22"/>
          <w:szCs w:val="20"/>
          <w:u w:val="single"/>
        </w:rPr>
        <w:t>Template</w:t>
      </w:r>
    </w:p>
    <w:p w14:paraId="6B86F861" w14:textId="535FA705" w:rsidR="00C260D9" w:rsidRPr="007B17AC" w:rsidRDefault="00C260D9" w:rsidP="00C260D9">
      <w:pPr>
        <w:pStyle w:val="Title"/>
        <w:rPr>
          <w:rFonts w:ascii="Raleway" w:hAnsi="Raleway"/>
          <w:color w:val="auto"/>
          <w:sz w:val="56"/>
          <w:szCs w:val="52"/>
        </w:rPr>
      </w:pPr>
      <w:r w:rsidRPr="007B17AC">
        <w:rPr>
          <w:rFonts w:ascii="Raleway" w:hAnsi="Raleway"/>
          <w:color w:val="auto"/>
          <w:sz w:val="56"/>
          <w:szCs w:val="52"/>
        </w:rPr>
        <w:t>[Your</w:t>
      </w:r>
      <w:r w:rsidR="00A55295">
        <w:rPr>
          <w:rFonts w:ascii="Raleway" w:hAnsi="Raleway"/>
          <w:color w:val="auto"/>
          <w:sz w:val="56"/>
          <w:szCs w:val="52"/>
        </w:rPr>
        <w:t xml:space="preserve"> Full</w:t>
      </w:r>
      <w:r w:rsidRPr="007B17AC">
        <w:rPr>
          <w:rFonts w:ascii="Raleway" w:hAnsi="Raleway"/>
          <w:color w:val="auto"/>
          <w:sz w:val="56"/>
          <w:szCs w:val="52"/>
        </w:rPr>
        <w:t xml:space="preserve"> Name]</w:t>
      </w:r>
    </w:p>
    <w:p w14:paraId="33F382DF" w14:textId="77777777" w:rsidR="00C260D9" w:rsidRPr="00C93AD3" w:rsidRDefault="00C260D9" w:rsidP="00C260D9">
      <w:pPr>
        <w:pStyle w:val="ContactInfo"/>
        <w:rPr>
          <w:rFonts w:ascii="Raleway" w:hAnsi="Raleway"/>
          <w:color w:val="auto"/>
        </w:rPr>
      </w:pPr>
      <w:r w:rsidRPr="00C93AD3">
        <w:rPr>
          <w:rFonts w:ascii="Raleway" w:hAnsi="Raleway"/>
          <w:color w:val="auto"/>
        </w:rPr>
        <w:t>[Street Address] | [City, ST ZIP Code] | [Phone] | [Email]</w:t>
      </w:r>
    </w:p>
    <w:p w14:paraId="1FF07291" w14:textId="77777777" w:rsidR="00C260D9" w:rsidRPr="00C93AD3" w:rsidRDefault="00C260D9" w:rsidP="00C260D9">
      <w:pPr>
        <w:pStyle w:val="Date"/>
        <w:rPr>
          <w:rFonts w:ascii="Raleway" w:hAnsi="Raleway"/>
          <w:color w:val="auto"/>
        </w:rPr>
      </w:pPr>
      <w:r w:rsidRPr="00C93AD3">
        <w:rPr>
          <w:rFonts w:ascii="Raleway" w:hAnsi="Raleway"/>
          <w:color w:val="auto"/>
        </w:rPr>
        <w:t>[Date]</w:t>
      </w:r>
    </w:p>
    <w:p w14:paraId="6667D813" w14:textId="77D99E2F" w:rsidR="00C260D9" w:rsidRPr="00C93AD3" w:rsidRDefault="00E61E48" w:rsidP="00C260D9">
      <w:pPr>
        <w:pStyle w:val="Address"/>
        <w:rPr>
          <w:rFonts w:ascii="Raleway" w:hAnsi="Raleway"/>
          <w:color w:val="auto"/>
        </w:rPr>
      </w:pPr>
      <w:r>
        <w:rPr>
          <w:rFonts w:ascii="Raleway" w:hAnsi="Raleway"/>
          <w:color w:val="auto"/>
        </w:rPr>
        <w:t>SNPDB Committee</w:t>
      </w:r>
    </w:p>
    <w:p w14:paraId="24448B7D" w14:textId="674BE074" w:rsidR="00E61E48" w:rsidRDefault="00E61E48" w:rsidP="00501A86">
      <w:pPr>
        <w:pStyle w:val="Address"/>
        <w:rPr>
          <w:rFonts w:ascii="Raleway" w:hAnsi="Raleway"/>
          <w:color w:val="auto"/>
        </w:rPr>
      </w:pPr>
      <w:r w:rsidRPr="00E61E48">
        <w:rPr>
          <w:rFonts w:ascii="Raleway" w:hAnsi="Raleway"/>
          <w:color w:val="auto"/>
        </w:rPr>
        <w:t xml:space="preserve">The Ministry of Religious Affairs of </w:t>
      </w:r>
      <w:r>
        <w:rPr>
          <w:rFonts w:ascii="Raleway" w:hAnsi="Raleway"/>
          <w:color w:val="auto"/>
        </w:rPr>
        <w:t>T</w:t>
      </w:r>
      <w:r w:rsidRPr="00E61E48">
        <w:rPr>
          <w:rFonts w:ascii="Raleway" w:hAnsi="Raleway"/>
          <w:color w:val="auto"/>
        </w:rPr>
        <w:t xml:space="preserve">he </w:t>
      </w:r>
      <w:r>
        <w:rPr>
          <w:rFonts w:ascii="Raleway" w:hAnsi="Raleway"/>
          <w:color w:val="auto"/>
        </w:rPr>
        <w:t>R</w:t>
      </w:r>
      <w:r w:rsidRPr="00E61E48">
        <w:rPr>
          <w:rFonts w:ascii="Raleway" w:hAnsi="Raleway"/>
          <w:color w:val="auto"/>
        </w:rPr>
        <w:t xml:space="preserve">epublic of </w:t>
      </w:r>
      <w:r>
        <w:rPr>
          <w:rFonts w:ascii="Raleway" w:hAnsi="Raleway"/>
          <w:color w:val="auto"/>
        </w:rPr>
        <w:t>I</w:t>
      </w:r>
      <w:r w:rsidRPr="00E61E48">
        <w:rPr>
          <w:rFonts w:ascii="Raleway" w:hAnsi="Raleway"/>
          <w:color w:val="auto"/>
        </w:rPr>
        <w:t>ndonesia</w:t>
      </w:r>
    </w:p>
    <w:p w14:paraId="3CD2A02C" w14:textId="3D060E03" w:rsidR="00C260D9" w:rsidRPr="00C93AD3" w:rsidRDefault="00E61E48" w:rsidP="00E61E48">
      <w:pPr>
        <w:pStyle w:val="Address"/>
        <w:spacing w:after="0"/>
        <w:rPr>
          <w:rFonts w:ascii="Raleway" w:hAnsi="Raleway"/>
          <w:color w:val="auto"/>
        </w:rPr>
      </w:pPr>
      <w:r>
        <w:rPr>
          <w:rFonts w:ascii="Raleway" w:hAnsi="Raleway"/>
          <w:color w:val="auto"/>
        </w:rPr>
        <w:t>Jakarta, Indonesia</w:t>
      </w:r>
    </w:p>
    <w:p w14:paraId="77578947" w14:textId="5838AC90" w:rsidR="00C260D9" w:rsidRPr="00C93AD3" w:rsidRDefault="00C260D9" w:rsidP="00C260D9">
      <w:pPr>
        <w:pStyle w:val="Salutation"/>
        <w:rPr>
          <w:rFonts w:ascii="Raleway" w:hAnsi="Raleway"/>
          <w:color w:val="auto"/>
        </w:rPr>
      </w:pPr>
      <w:r w:rsidRPr="00C93AD3">
        <w:rPr>
          <w:rFonts w:ascii="Raleway" w:hAnsi="Raleway"/>
          <w:color w:val="auto"/>
        </w:rPr>
        <w:t xml:space="preserve">Dear </w:t>
      </w:r>
      <w:r w:rsidR="00E61E48">
        <w:rPr>
          <w:rFonts w:ascii="Raleway" w:hAnsi="Raleway"/>
          <w:color w:val="auto"/>
        </w:rPr>
        <w:t>SNPDB Committee,</w:t>
      </w:r>
    </w:p>
    <w:p w14:paraId="10D2D137" w14:textId="77777777" w:rsidR="00C260D9" w:rsidRPr="00C93AD3" w:rsidRDefault="00C260D9" w:rsidP="00C260D9">
      <w:pPr>
        <w:rPr>
          <w:rFonts w:ascii="Raleway" w:hAnsi="Raleway"/>
          <w:sz w:val="22"/>
          <w:szCs w:val="20"/>
        </w:rPr>
      </w:pPr>
    </w:p>
    <w:p w14:paraId="58BE30ED" w14:textId="77777777" w:rsidR="001C67AD" w:rsidRDefault="00365177" w:rsidP="0091174F">
      <w:pPr>
        <w:jc w:val="both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In the introduction, begin with a sentence introducing yourself. Specify your name,  school, and grade. With a confident and well-written introduction, try to make an impression on the screener. Describe your excitement for the madrasah you are looking for, include the most important reasons why the madrasah is a perfect fit for you.</w:t>
      </w:r>
      <w:r w:rsidR="0062420F">
        <w:rPr>
          <w:rFonts w:ascii="Raleway" w:hAnsi="Raleway"/>
          <w:sz w:val="22"/>
          <w:szCs w:val="20"/>
        </w:rPr>
        <w:t xml:space="preserve"> </w:t>
      </w:r>
      <w:r w:rsidR="0062420F" w:rsidRPr="0062420F">
        <w:rPr>
          <w:rFonts w:ascii="Raleway" w:hAnsi="Raleway"/>
          <w:sz w:val="22"/>
          <w:szCs w:val="20"/>
        </w:rPr>
        <w:t xml:space="preserve">Discuss any factors which helped influence to make these educational choices. </w:t>
      </w:r>
      <w:r w:rsidR="00501A86" w:rsidRPr="00501A86">
        <w:rPr>
          <w:rFonts w:ascii="Raleway" w:hAnsi="Raleway"/>
          <w:sz w:val="22"/>
          <w:szCs w:val="20"/>
        </w:rPr>
        <w:t xml:space="preserve">Describe your academic career. What courses have you taken that you felt were exceptionally difficult? What made them difficult? </w:t>
      </w:r>
    </w:p>
    <w:p w14:paraId="102923CD" w14:textId="77777777" w:rsidR="001C67AD" w:rsidRDefault="001C67AD" w:rsidP="0091174F">
      <w:pPr>
        <w:jc w:val="both"/>
        <w:rPr>
          <w:rFonts w:ascii="Raleway" w:hAnsi="Raleway"/>
          <w:sz w:val="22"/>
          <w:szCs w:val="20"/>
        </w:rPr>
      </w:pPr>
    </w:p>
    <w:p w14:paraId="5F8B4874" w14:textId="1367CCD1" w:rsidR="00501A86" w:rsidRDefault="00501A86" w:rsidP="0091174F">
      <w:pPr>
        <w:jc w:val="both"/>
        <w:rPr>
          <w:rFonts w:ascii="Raleway" w:hAnsi="Raleway"/>
          <w:sz w:val="22"/>
          <w:szCs w:val="20"/>
        </w:rPr>
      </w:pPr>
      <w:r w:rsidRPr="00501A86">
        <w:rPr>
          <w:rFonts w:ascii="Raleway" w:hAnsi="Raleway"/>
          <w:sz w:val="22"/>
          <w:szCs w:val="20"/>
        </w:rPr>
        <w:t>Additionally, talk about any classes you have taken outside of the classroom, such as community classes</w:t>
      </w:r>
      <w:r>
        <w:rPr>
          <w:rFonts w:ascii="Raleway" w:hAnsi="Raleway"/>
          <w:sz w:val="22"/>
          <w:szCs w:val="20"/>
        </w:rPr>
        <w:t xml:space="preserve">. </w:t>
      </w:r>
      <w:r w:rsidRPr="00501A86">
        <w:rPr>
          <w:rFonts w:ascii="Raleway" w:hAnsi="Raleway"/>
          <w:sz w:val="22"/>
          <w:szCs w:val="20"/>
        </w:rPr>
        <w:t>What kind of educational impact did these classes have on you?</w:t>
      </w:r>
    </w:p>
    <w:p w14:paraId="23523DD2" w14:textId="77777777" w:rsidR="00501A86" w:rsidRDefault="00501A86" w:rsidP="0091174F">
      <w:pPr>
        <w:jc w:val="both"/>
        <w:rPr>
          <w:rFonts w:ascii="Raleway" w:hAnsi="Raleway"/>
          <w:sz w:val="22"/>
          <w:szCs w:val="20"/>
        </w:rPr>
      </w:pPr>
    </w:p>
    <w:p w14:paraId="11254463" w14:textId="6D8647AD" w:rsidR="00C260D9" w:rsidRPr="00C93AD3" w:rsidRDefault="00424BDB" w:rsidP="0091174F">
      <w:pPr>
        <w:jc w:val="both"/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 xml:space="preserve">Share some of your accomplishments </w:t>
      </w:r>
      <w:r w:rsidR="0062420F">
        <w:rPr>
          <w:rFonts w:ascii="Raleway" w:hAnsi="Raleway"/>
          <w:sz w:val="22"/>
          <w:szCs w:val="20"/>
        </w:rPr>
        <w:t xml:space="preserve">during your middle school years </w:t>
      </w:r>
      <w:r w:rsidRPr="00C93AD3">
        <w:rPr>
          <w:rFonts w:ascii="Raleway" w:hAnsi="Raleway"/>
          <w:sz w:val="22"/>
          <w:szCs w:val="20"/>
        </w:rPr>
        <w:t xml:space="preserve">in a way that lets the school know you hope they can help you build on them and hone your talents further. </w:t>
      </w:r>
      <w:r w:rsidR="00365177" w:rsidRPr="00C93AD3">
        <w:rPr>
          <w:rFonts w:ascii="Raleway" w:hAnsi="Raleway"/>
          <w:sz w:val="22"/>
          <w:szCs w:val="20"/>
        </w:rPr>
        <w:t xml:space="preserve">Intensify your emphasis on the qualifications you can name. For instance, while maintaining a good </w:t>
      </w:r>
      <w:r w:rsidR="001C67AD">
        <w:rPr>
          <w:rFonts w:ascii="Raleway" w:hAnsi="Raleway"/>
          <w:sz w:val="22"/>
          <w:szCs w:val="20"/>
        </w:rPr>
        <w:t>grade</w:t>
      </w:r>
      <w:r w:rsidR="00365177" w:rsidRPr="00C93AD3">
        <w:rPr>
          <w:rFonts w:ascii="Raleway" w:hAnsi="Raleway"/>
          <w:sz w:val="22"/>
          <w:szCs w:val="20"/>
        </w:rPr>
        <w:t xml:space="preserve">, you could concentrate on your involvement in </w:t>
      </w:r>
      <w:r w:rsidR="0062420F">
        <w:rPr>
          <w:rFonts w:ascii="Raleway" w:hAnsi="Raleway"/>
          <w:sz w:val="22"/>
          <w:szCs w:val="20"/>
        </w:rPr>
        <w:t>middle</w:t>
      </w:r>
      <w:r w:rsidR="00365177" w:rsidRPr="00C93AD3">
        <w:rPr>
          <w:rFonts w:ascii="Raleway" w:hAnsi="Raleway"/>
          <w:sz w:val="22"/>
          <w:szCs w:val="20"/>
        </w:rPr>
        <w:t xml:space="preserve"> school clubs like the Arabic </w:t>
      </w:r>
      <w:r w:rsidR="0062420F">
        <w:rPr>
          <w:rFonts w:ascii="Raleway" w:hAnsi="Raleway"/>
          <w:sz w:val="22"/>
          <w:szCs w:val="20"/>
        </w:rPr>
        <w:t>or</w:t>
      </w:r>
      <w:r w:rsidR="00365177" w:rsidRPr="00C93AD3">
        <w:rPr>
          <w:rFonts w:ascii="Raleway" w:hAnsi="Raleway"/>
          <w:sz w:val="22"/>
          <w:szCs w:val="20"/>
        </w:rPr>
        <w:t xml:space="preserve"> Mathematics Club.</w:t>
      </w:r>
      <w:r w:rsidR="00E61E48">
        <w:rPr>
          <w:rFonts w:ascii="Raleway" w:hAnsi="Raleway"/>
          <w:sz w:val="22"/>
          <w:szCs w:val="20"/>
        </w:rPr>
        <w:t xml:space="preserve"> You can describe your achievements during middle school. </w:t>
      </w:r>
      <w:r w:rsidR="00365177" w:rsidRPr="00C93AD3">
        <w:rPr>
          <w:rFonts w:ascii="Raleway" w:hAnsi="Raleway"/>
          <w:sz w:val="22"/>
          <w:szCs w:val="20"/>
        </w:rPr>
        <w:t xml:space="preserve"> </w:t>
      </w:r>
    </w:p>
    <w:p w14:paraId="5D481EFB" w14:textId="32D96544" w:rsidR="00365177" w:rsidRPr="00C93AD3" w:rsidRDefault="00365177" w:rsidP="00C93AD3">
      <w:pPr>
        <w:jc w:val="both"/>
        <w:rPr>
          <w:rFonts w:ascii="Raleway" w:hAnsi="Raleway"/>
          <w:sz w:val="22"/>
          <w:szCs w:val="20"/>
        </w:rPr>
      </w:pPr>
    </w:p>
    <w:p w14:paraId="3E7AFA47" w14:textId="4EF414EC" w:rsidR="00C260D9" w:rsidRDefault="00E61E48" w:rsidP="00E61E48">
      <w:pPr>
        <w:jc w:val="both"/>
        <w:rPr>
          <w:rFonts w:ascii="Raleway" w:hAnsi="Raleway"/>
          <w:sz w:val="22"/>
          <w:szCs w:val="20"/>
        </w:rPr>
      </w:pPr>
      <w:r w:rsidRPr="00E61E48">
        <w:rPr>
          <w:rFonts w:ascii="Raleway" w:hAnsi="Raleway"/>
          <w:sz w:val="22"/>
          <w:szCs w:val="20"/>
        </w:rPr>
        <w:t xml:space="preserve">Based on my motivation above, I am interested in enrolling in </w:t>
      </w:r>
      <w:r w:rsidRPr="00E61E48">
        <w:rPr>
          <w:rFonts w:ascii="Raleway" w:hAnsi="Raleway"/>
          <w:b/>
          <w:bCs/>
          <w:sz w:val="22"/>
          <w:szCs w:val="20"/>
        </w:rPr>
        <w:t>[Madrasah Name]</w:t>
      </w:r>
      <w:r w:rsidR="001C67AD">
        <w:rPr>
          <w:rFonts w:ascii="Raleway" w:hAnsi="Raleway"/>
          <w:b/>
          <w:bCs/>
          <w:sz w:val="22"/>
          <w:szCs w:val="20"/>
        </w:rPr>
        <w:t>*</w:t>
      </w:r>
      <w:r>
        <w:rPr>
          <w:rFonts w:ascii="Raleway" w:hAnsi="Raleway"/>
          <w:sz w:val="22"/>
          <w:szCs w:val="20"/>
        </w:rPr>
        <w:t xml:space="preserve"> on SNPDB Program.</w:t>
      </w:r>
    </w:p>
    <w:p w14:paraId="16EC482E" w14:textId="77777777" w:rsidR="00E61E48" w:rsidRPr="00C93AD3" w:rsidRDefault="00E61E48" w:rsidP="00C260D9">
      <w:pPr>
        <w:rPr>
          <w:rFonts w:ascii="Raleway" w:hAnsi="Raleway"/>
          <w:sz w:val="22"/>
          <w:szCs w:val="20"/>
        </w:rPr>
      </w:pPr>
    </w:p>
    <w:p w14:paraId="0EE04598" w14:textId="424A6352" w:rsidR="00C260D9" w:rsidRPr="00C93AD3" w:rsidRDefault="00365177" w:rsidP="00C260D9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Sincerely,</w:t>
      </w:r>
    </w:p>
    <w:p w14:paraId="3E70EC9C" w14:textId="77777777" w:rsidR="001C67AD" w:rsidRDefault="00365177" w:rsidP="00501A86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  <w:sz w:val="22"/>
          <w:szCs w:val="20"/>
        </w:rPr>
        <w:t>[</w:t>
      </w:r>
      <w:r w:rsidR="00C260D9" w:rsidRPr="00C93AD3">
        <w:rPr>
          <w:rFonts w:ascii="Raleway" w:hAnsi="Raleway"/>
          <w:sz w:val="22"/>
          <w:szCs w:val="20"/>
        </w:rPr>
        <w:t>Your Name</w:t>
      </w:r>
      <w:r w:rsidRPr="00C93AD3">
        <w:rPr>
          <w:rFonts w:ascii="Raleway" w:hAnsi="Raleway"/>
          <w:sz w:val="22"/>
          <w:szCs w:val="20"/>
        </w:rPr>
        <w:t>]</w:t>
      </w:r>
    </w:p>
    <w:p w14:paraId="51660A47" w14:textId="38FBF3D7" w:rsidR="001C67AD" w:rsidRDefault="001C67AD" w:rsidP="00501A86">
      <w:pPr>
        <w:rPr>
          <w:rFonts w:ascii="Raleway" w:hAnsi="Raleway"/>
          <w:sz w:val="22"/>
          <w:szCs w:val="20"/>
        </w:rPr>
      </w:pPr>
    </w:p>
    <w:p w14:paraId="34C65187" w14:textId="77777777" w:rsidR="000C1CA2" w:rsidRDefault="000C1CA2" w:rsidP="00501A86">
      <w:pPr>
        <w:rPr>
          <w:rFonts w:ascii="Raleway" w:hAnsi="Raleway"/>
          <w:sz w:val="22"/>
          <w:szCs w:val="20"/>
        </w:rPr>
      </w:pPr>
    </w:p>
    <w:p w14:paraId="084CDF53" w14:textId="77777777" w:rsidR="009F3C27" w:rsidRDefault="001C67AD" w:rsidP="00501A86">
      <w:pPr>
        <w:rPr>
          <w:rFonts w:ascii="Raleway" w:hAnsi="Raleway"/>
          <w:sz w:val="22"/>
          <w:szCs w:val="20"/>
        </w:rPr>
      </w:pPr>
      <w:r>
        <w:rPr>
          <w:rFonts w:ascii="Raleway" w:hAnsi="Raleway"/>
          <w:sz w:val="22"/>
          <w:szCs w:val="20"/>
        </w:rPr>
        <w:lastRenderedPageBreak/>
        <w:t>*</w:t>
      </w:r>
      <w:r w:rsidR="009F3C27">
        <w:rPr>
          <w:rFonts w:ascii="Raleway" w:hAnsi="Raleway"/>
          <w:sz w:val="22"/>
          <w:szCs w:val="20"/>
        </w:rPr>
        <w:t>you can choose one madrasah from the list:</w:t>
      </w:r>
    </w:p>
    <w:tbl>
      <w:tblPr>
        <w:tblW w:w="920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2"/>
        <w:gridCol w:w="2105"/>
        <w:gridCol w:w="3587"/>
        <w:gridCol w:w="2975"/>
      </w:tblGrid>
      <w:tr w:rsidR="00FF730A" w:rsidRPr="000C1CA2" w14:paraId="46A11440" w14:textId="77777777" w:rsidTr="000C1CA2">
        <w:trPr>
          <w:trHeight w:val="51"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8882805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-108"/>
              <w:jc w:val="center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0484AF" w14:textId="375452DF" w:rsidR="00192C4B" w:rsidRPr="000C1CA2" w:rsidRDefault="000C1CA2">
            <w:pPr>
              <w:pStyle w:val="NormalWeb"/>
              <w:spacing w:before="0" w:beforeAutospacing="0" w:after="0" w:afterAutospacing="0"/>
              <w:jc w:val="center"/>
              <w:rPr>
                <w:rFonts w:ascii="Raleway" w:hAnsi="Raleway"/>
                <w:sz w:val="20"/>
                <w:szCs w:val="20"/>
              </w:rPr>
            </w:pPr>
            <w:r>
              <w:rPr>
                <w:rFonts w:ascii="Raleway" w:hAnsi="Raleway"/>
                <w:sz w:val="20"/>
                <w:szCs w:val="20"/>
              </w:rPr>
              <w:t>Madrasah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631713" w14:textId="2EBBB086" w:rsidR="00192C4B" w:rsidRPr="000C1CA2" w:rsidRDefault="000C1CA2">
            <w:pPr>
              <w:pStyle w:val="NormalWeb"/>
              <w:spacing w:before="0" w:beforeAutospacing="0" w:after="0" w:afterAutospacing="0"/>
              <w:ind w:right="34"/>
              <w:jc w:val="center"/>
              <w:rPr>
                <w:rFonts w:ascii="Raleway" w:hAnsi="Raleway"/>
                <w:sz w:val="20"/>
                <w:szCs w:val="20"/>
              </w:rPr>
            </w:pPr>
            <w:r>
              <w:rPr>
                <w:rFonts w:ascii="Raleway" w:hAnsi="Raleway"/>
                <w:color w:val="000000"/>
                <w:sz w:val="20"/>
                <w:szCs w:val="20"/>
              </w:rPr>
              <w:t xml:space="preserve">Address </w:t>
            </w:r>
            <w:r w:rsidR="00192C4B" w:rsidRPr="000C1CA2">
              <w:rPr>
                <w:rFonts w:ascii="Raleway" w:hAnsi="Raleway"/>
                <w:color w:val="000000"/>
                <w:sz w:val="20"/>
                <w:szCs w:val="20"/>
              </w:rPr>
              <w:t xml:space="preserve">dan </w:t>
            </w:r>
            <w:r>
              <w:rPr>
                <w:rFonts w:ascii="Raleway" w:hAnsi="Raleway"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790427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jc w:val="center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i/>
                <w:iCs/>
                <w:color w:val="000000"/>
                <w:sz w:val="20"/>
                <w:szCs w:val="20"/>
              </w:rPr>
              <w:t>Website</w:t>
            </w:r>
          </w:p>
        </w:tc>
      </w:tr>
      <w:tr w:rsidR="00FF730A" w:rsidRPr="000C1CA2" w14:paraId="32064E2A" w14:textId="77777777" w:rsidTr="000C1CA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4B39A6" w14:textId="77777777" w:rsidR="00192C4B" w:rsidRPr="000C1CA2" w:rsidRDefault="00192C4B">
            <w:pPr>
              <w:pStyle w:val="NormalWeb"/>
              <w:spacing w:before="0" w:beforeAutospacing="0" w:after="0" w:afterAutospacing="0"/>
              <w:jc w:val="center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1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EF8673" w14:textId="77777777" w:rsidR="00192C4B" w:rsidRPr="000C1CA2" w:rsidRDefault="00192C4B">
            <w:pPr>
              <w:pStyle w:val="NormalWeb"/>
              <w:spacing w:before="0" w:beforeAutospacing="0" w:after="0" w:afterAutospacing="0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MAN IC Serpong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05A7E5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Jl. Cendekia Sektor XI BSD City Kec. Serpong Tangerang Selatan Banten.</w:t>
            </w:r>
          </w:p>
          <w:p w14:paraId="4D06C5EC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Telp. 021 7563578</w:t>
            </w:r>
          </w:p>
          <w:p w14:paraId="17E3BE63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WA.085697962120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0B92AA" w14:textId="77777777" w:rsidR="00192C4B" w:rsidRPr="000C1CA2" w:rsidRDefault="00000000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hyperlink r:id="rId5" w:history="1">
              <w:r w:rsidR="00192C4B" w:rsidRPr="000C1CA2">
                <w:rPr>
                  <w:rStyle w:val="Hyperlink"/>
                  <w:rFonts w:ascii="Raleway" w:eastAsiaTheme="majorEastAsia" w:hAnsi="Raleway"/>
                  <w:color w:val="000000"/>
                  <w:sz w:val="20"/>
                  <w:szCs w:val="20"/>
                </w:rPr>
                <w:t>www.ic.sch.id</w:t>
              </w:r>
            </w:hyperlink>
          </w:p>
        </w:tc>
      </w:tr>
      <w:tr w:rsidR="00FF730A" w:rsidRPr="000C1CA2" w14:paraId="3CC11F7F" w14:textId="77777777" w:rsidTr="000C1CA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F162E5" w14:textId="77777777" w:rsidR="00192C4B" w:rsidRPr="000C1CA2" w:rsidRDefault="00192C4B">
            <w:pPr>
              <w:pStyle w:val="NormalWeb"/>
              <w:spacing w:before="0" w:beforeAutospacing="0" w:after="0" w:afterAutospacing="0"/>
              <w:jc w:val="center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2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6BC986" w14:textId="77777777" w:rsidR="00192C4B" w:rsidRPr="000C1CA2" w:rsidRDefault="00192C4B">
            <w:pPr>
              <w:pStyle w:val="NormalWeb"/>
              <w:spacing w:before="0" w:beforeAutospacing="0" w:after="0" w:afterAutospacing="0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MAN IC Gorontalo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1F0DD1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Jl. Kasmat Lahay Desa Moutong Kec. Tilongkabila Kab. Bone Bolango Prov. Gorontalo</w:t>
            </w:r>
          </w:p>
          <w:p w14:paraId="0961F999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Telp. 0435823692</w:t>
            </w:r>
          </w:p>
          <w:p w14:paraId="0EB12100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HP/WA.081244259408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4BBC3D" w14:textId="77777777" w:rsidR="00192C4B" w:rsidRPr="000C1CA2" w:rsidRDefault="00000000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hyperlink r:id="rId6" w:history="1">
              <w:r w:rsidR="00192C4B" w:rsidRPr="000C1CA2">
                <w:rPr>
                  <w:rStyle w:val="Hyperlink"/>
                  <w:rFonts w:ascii="Raleway" w:eastAsiaTheme="majorEastAsia" w:hAnsi="Raleway"/>
                  <w:color w:val="000000"/>
                  <w:sz w:val="20"/>
                  <w:szCs w:val="20"/>
                </w:rPr>
                <w:t>www.icg.sch.id</w:t>
              </w:r>
            </w:hyperlink>
          </w:p>
          <w:p w14:paraId="408155B0" w14:textId="77777777" w:rsidR="00192C4B" w:rsidRPr="000C1CA2" w:rsidRDefault="00192C4B">
            <w:pPr>
              <w:rPr>
                <w:rFonts w:ascii="Raleway" w:hAnsi="Raleway"/>
                <w:sz w:val="20"/>
                <w:szCs w:val="20"/>
              </w:rPr>
            </w:pPr>
          </w:p>
        </w:tc>
      </w:tr>
      <w:tr w:rsidR="00FF730A" w:rsidRPr="000C1CA2" w14:paraId="694320B3" w14:textId="77777777" w:rsidTr="000C1CA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9A9DA6" w14:textId="77777777" w:rsidR="00FF730A" w:rsidRPr="00FF730A" w:rsidRDefault="00FF730A" w:rsidP="00F50E80">
            <w:pPr>
              <w:widowControl/>
              <w:autoSpaceDE/>
              <w:autoSpaceDN/>
              <w:spacing w:line="240" w:lineRule="auto"/>
              <w:jc w:val="center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FF730A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3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99EB61C" w14:textId="77777777" w:rsidR="00FF730A" w:rsidRPr="00FF730A" w:rsidRDefault="00FF730A" w:rsidP="00F50E80">
            <w:pPr>
              <w:widowControl/>
              <w:autoSpaceDE/>
              <w:autoSpaceDN/>
              <w:spacing w:line="240" w:lineRule="auto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FF730A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MAN IC Jambi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BD0A9E" w14:textId="77777777" w:rsidR="00FF730A" w:rsidRPr="00FF730A" w:rsidRDefault="00FF730A" w:rsidP="00F50E80">
            <w:pPr>
              <w:widowControl/>
              <w:autoSpaceDE/>
              <w:autoSpaceDN/>
              <w:spacing w:line="240" w:lineRule="auto"/>
              <w:ind w:right="34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FF730A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Jl. Lintas Jambi Muara Bulian KM 21 Kel. Pijoan, Kab. Muaro Jambi</w:t>
            </w:r>
          </w:p>
          <w:p w14:paraId="174D1CF4" w14:textId="77777777" w:rsidR="00FF730A" w:rsidRPr="00FF730A" w:rsidRDefault="00FF730A" w:rsidP="00F50E80">
            <w:pPr>
              <w:widowControl/>
              <w:autoSpaceDE/>
              <w:autoSpaceDN/>
              <w:spacing w:line="240" w:lineRule="auto"/>
              <w:ind w:right="34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FF730A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HP/WA. 08117424910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5C700C" w14:textId="77777777" w:rsidR="00FF730A" w:rsidRPr="00FF730A" w:rsidRDefault="00000000" w:rsidP="00F50E80">
            <w:pPr>
              <w:widowControl/>
              <w:autoSpaceDE/>
              <w:autoSpaceDN/>
              <w:spacing w:line="240" w:lineRule="auto"/>
              <w:ind w:right="34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hyperlink r:id="rId7" w:history="1">
              <w:r w:rsidR="00FF730A" w:rsidRPr="00FF730A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u w:val="single"/>
                  <w:lang w:val="en-ID" w:eastAsia="en-ID" w:bidi="ar-SA"/>
                </w:rPr>
                <w:t>www.icjambi.sch.id</w:t>
              </w:r>
            </w:hyperlink>
          </w:p>
        </w:tc>
      </w:tr>
      <w:tr w:rsidR="00FF730A" w:rsidRPr="000C1CA2" w14:paraId="07F5BF68" w14:textId="77777777" w:rsidTr="000C1CA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B43383" w14:textId="09A56DFD" w:rsidR="00192C4B" w:rsidRPr="000C1CA2" w:rsidRDefault="00FF730A">
            <w:pPr>
              <w:pStyle w:val="NormalWeb"/>
              <w:spacing w:before="0" w:beforeAutospacing="0" w:after="0" w:afterAutospacing="0"/>
              <w:jc w:val="center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4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28FE29" w14:textId="77777777" w:rsidR="00192C4B" w:rsidRPr="000C1CA2" w:rsidRDefault="00192C4B">
            <w:pPr>
              <w:pStyle w:val="NormalWeb"/>
              <w:spacing w:before="0" w:beforeAutospacing="0" w:after="0" w:afterAutospacing="0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MAN IC Padang Pariaman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9AB3D65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Nagari Sintuk Kec. Sintuk Toboh Gadang Kab.Padang Pariaman Prov. Sumbar</w:t>
            </w:r>
          </w:p>
          <w:p w14:paraId="095EFEA5" w14:textId="77777777" w:rsidR="00192C4B" w:rsidRPr="000C1CA2" w:rsidRDefault="00192C4B">
            <w:pPr>
              <w:pStyle w:val="NormalWeb"/>
              <w:spacing w:before="0" w:beforeAutospacing="0" w:after="0" w:afterAutospacing="0"/>
              <w:ind w:right="34"/>
              <w:rPr>
                <w:rFonts w:ascii="Raleway" w:hAnsi="Raleway"/>
                <w:sz w:val="20"/>
                <w:szCs w:val="20"/>
              </w:rPr>
            </w:pPr>
            <w:r w:rsidRPr="000C1CA2">
              <w:rPr>
                <w:rFonts w:ascii="Raleway" w:hAnsi="Raleway"/>
                <w:color w:val="000000"/>
                <w:sz w:val="20"/>
                <w:szCs w:val="20"/>
              </w:rPr>
              <w:t>HP/WA. 085274750883, 08126667931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5BC733" w14:textId="77777777" w:rsidR="00192C4B" w:rsidRPr="000C1CA2" w:rsidRDefault="00000000">
            <w:pPr>
              <w:pStyle w:val="NormalWeb"/>
              <w:spacing w:before="0" w:beforeAutospacing="0" w:after="0" w:afterAutospacing="0"/>
              <w:ind w:right="-108"/>
              <w:rPr>
                <w:rFonts w:ascii="Raleway" w:hAnsi="Raleway"/>
                <w:sz w:val="20"/>
                <w:szCs w:val="20"/>
              </w:rPr>
            </w:pPr>
            <w:hyperlink r:id="rId8" w:history="1">
              <w:r w:rsidR="00192C4B" w:rsidRPr="000C1CA2">
                <w:rPr>
                  <w:rStyle w:val="Hyperlink"/>
                  <w:rFonts w:ascii="Raleway" w:eastAsiaTheme="majorEastAsia" w:hAnsi="Raleway"/>
                  <w:color w:val="000000"/>
                  <w:sz w:val="20"/>
                  <w:szCs w:val="20"/>
                </w:rPr>
                <w:t>www.icpp.sch.id</w:t>
              </w:r>
            </w:hyperlink>
            <w:r w:rsidR="00192C4B" w:rsidRPr="000C1CA2">
              <w:rPr>
                <w:rFonts w:ascii="Raleway" w:hAnsi="Raleway"/>
                <w:color w:val="000000"/>
                <w:sz w:val="20"/>
                <w:szCs w:val="20"/>
                <w:u w:val="single"/>
              </w:rPr>
              <w:t> </w:t>
            </w:r>
          </w:p>
        </w:tc>
      </w:tr>
      <w:tr w:rsidR="00FF730A" w:rsidRPr="000C1CA2" w14:paraId="444B9A4F" w14:textId="77777777" w:rsidTr="000C1CA2">
        <w:trPr>
          <w:tblHeader/>
        </w:trPr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85F7DE" w14:textId="5111EABF" w:rsidR="00FF730A" w:rsidRPr="00192C4B" w:rsidRDefault="000C1CA2" w:rsidP="00192C4B">
            <w:pPr>
              <w:widowControl/>
              <w:autoSpaceDE/>
              <w:autoSpaceDN/>
              <w:spacing w:line="240" w:lineRule="auto"/>
              <w:jc w:val="center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  <w:t>5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82C901" w14:textId="77777777" w:rsidR="00FF730A" w:rsidRPr="00192C4B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192C4B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MAN 1 Yogyakarta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3D32A" w14:textId="77777777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Jalan C. Simanjutak No. 60 Yogyakarta 55223</w:t>
            </w:r>
          </w:p>
          <w:p w14:paraId="6B38F096" w14:textId="77777777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 xml:space="preserve"> info@man1yogyakarta.sch.id</w:t>
            </w:r>
          </w:p>
          <w:p w14:paraId="6DF3AE66" w14:textId="02728DED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 xml:space="preserve"> +62 858-6924-0876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65FE88" w14:textId="4BCF621C" w:rsidR="00FF730A" w:rsidRPr="00192C4B" w:rsidRDefault="00000000" w:rsidP="00192C4B">
            <w:pPr>
              <w:widowControl/>
              <w:autoSpaceDE/>
              <w:autoSpaceDN/>
              <w:spacing w:line="240" w:lineRule="auto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hyperlink r:id="rId9" w:history="1">
              <w:r w:rsidR="00FF730A" w:rsidRPr="00192C4B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u w:val="single"/>
                  <w:lang w:val="en-ID" w:eastAsia="en-ID" w:bidi="ar-SA"/>
                </w:rPr>
                <w:t>http://man1yogyakarta.sch.id</w:t>
              </w:r>
            </w:hyperlink>
          </w:p>
          <w:p w14:paraId="2DE29913" w14:textId="53C2FC0D" w:rsidR="00FF730A" w:rsidRPr="00192C4B" w:rsidRDefault="00FF730A" w:rsidP="00192C4B">
            <w:pPr>
              <w:widowControl/>
              <w:autoSpaceDE/>
              <w:autoSpaceDN/>
              <w:spacing w:line="240" w:lineRule="auto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</w:p>
        </w:tc>
      </w:tr>
      <w:tr w:rsidR="00FF730A" w:rsidRPr="000C1CA2" w14:paraId="18FF4499" w14:textId="77777777" w:rsidTr="000C1CA2">
        <w:trPr>
          <w:tblHeader/>
        </w:trPr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6BB379" w14:textId="175C9857" w:rsidR="00FF730A" w:rsidRPr="00192C4B" w:rsidRDefault="000C1CA2" w:rsidP="00192C4B">
            <w:pPr>
              <w:widowControl/>
              <w:autoSpaceDE/>
              <w:autoSpaceDN/>
              <w:spacing w:line="240" w:lineRule="auto"/>
              <w:jc w:val="center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  <w:t>6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D0FC93" w14:textId="77777777" w:rsidR="00FF730A" w:rsidRPr="00192C4B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192C4B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MAN 1 Surakarta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6B56C" w14:textId="05203709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Jl. Sumpah Pemuda No. 25 Kadipiro, Surakarta - 57136</w:t>
            </w:r>
          </w:p>
          <w:p w14:paraId="6500242F" w14:textId="2D981C25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Jawa Tengah – Indonesia</w:t>
            </w:r>
          </w:p>
          <w:p w14:paraId="2A465921" w14:textId="77777777" w:rsidR="00FF730A" w:rsidRPr="000C1CA2" w:rsidRDefault="00000000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hyperlink r:id="rId10" w:history="1">
              <w:r w:rsidR="00FF730A" w:rsidRPr="00192C4B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lang w:val="en-ID" w:eastAsia="en-ID" w:bidi="ar-SA"/>
                </w:rPr>
                <w:t>mansurakarta@yahoo.com</w:t>
              </w:r>
            </w:hyperlink>
          </w:p>
          <w:p w14:paraId="35BD7022" w14:textId="28E3DA69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+6285640341980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768883" w14:textId="38768447" w:rsidR="00FF730A" w:rsidRPr="00192C4B" w:rsidRDefault="00000000" w:rsidP="00192C4B">
            <w:pPr>
              <w:widowControl/>
              <w:autoSpaceDE/>
              <w:autoSpaceDN/>
              <w:spacing w:line="240" w:lineRule="auto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hyperlink r:id="rId11" w:history="1">
              <w:r w:rsidR="00FF730A" w:rsidRPr="00192C4B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u w:val="single"/>
                  <w:lang w:val="en-ID" w:eastAsia="en-ID" w:bidi="ar-SA"/>
                </w:rPr>
                <w:t>www.mansurakarta.sch.id</w:t>
              </w:r>
            </w:hyperlink>
          </w:p>
          <w:p w14:paraId="77600631" w14:textId="5351C54F" w:rsidR="00FF730A" w:rsidRPr="00192C4B" w:rsidRDefault="00FF730A" w:rsidP="00192C4B">
            <w:pPr>
              <w:widowControl/>
              <w:autoSpaceDE/>
              <w:autoSpaceDN/>
              <w:spacing w:line="240" w:lineRule="auto"/>
              <w:ind w:right="-92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</w:p>
        </w:tc>
      </w:tr>
      <w:tr w:rsidR="00FF730A" w:rsidRPr="000C1CA2" w14:paraId="2D396F4D" w14:textId="77777777" w:rsidTr="000C1CA2">
        <w:trPr>
          <w:tblHeader/>
        </w:trPr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FFD5DC" w14:textId="6411F964" w:rsidR="00FF730A" w:rsidRPr="00192C4B" w:rsidRDefault="000C1CA2" w:rsidP="00192C4B">
            <w:pPr>
              <w:widowControl/>
              <w:autoSpaceDE/>
              <w:autoSpaceDN/>
              <w:spacing w:line="240" w:lineRule="auto"/>
              <w:jc w:val="center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  <w:t>7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BC2558" w14:textId="77777777" w:rsidR="00FF730A" w:rsidRPr="00192C4B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r w:rsidRPr="00192C4B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MAN 1 Jember</w:t>
            </w:r>
          </w:p>
        </w:tc>
        <w:tc>
          <w:tcPr>
            <w:tcW w:w="3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2584C" w14:textId="77777777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JL. Imam Bonjol No. 50</w:t>
            </w:r>
          </w:p>
          <w:p w14:paraId="6D3F6CE8" w14:textId="77777777" w:rsidR="00FF730A" w:rsidRPr="000C1CA2" w:rsidRDefault="00000000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hyperlink r:id="rId12" w:history="1">
              <w:r w:rsidR="00FF730A" w:rsidRPr="00192C4B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lang w:val="en-ID" w:eastAsia="en-ID" w:bidi="ar-SA"/>
                </w:rPr>
                <w:t>man1jember@yahoo.co.id</w:t>
              </w:r>
            </w:hyperlink>
          </w:p>
          <w:p w14:paraId="38D51942" w14:textId="5368D022" w:rsidR="00FF730A" w:rsidRPr="000C1CA2" w:rsidRDefault="00FF730A" w:rsidP="00FF730A">
            <w:pPr>
              <w:widowControl/>
              <w:autoSpaceDE/>
              <w:autoSpaceDN/>
              <w:spacing w:line="240" w:lineRule="auto"/>
              <w:ind w:right="255"/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</w:pPr>
            <w:r w:rsidRPr="000C1CA2">
              <w:rPr>
                <w:rFonts w:ascii="Raleway" w:eastAsia="Times New Roman" w:hAnsi="Raleway" w:cs="Times New Roman"/>
                <w:color w:val="000000"/>
                <w:sz w:val="20"/>
                <w:szCs w:val="20"/>
                <w:lang w:val="en-ID" w:eastAsia="en-ID" w:bidi="ar-SA"/>
              </w:rPr>
              <w:t>+6282139298520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F1ABA9" w14:textId="3F83A81C" w:rsidR="00FF730A" w:rsidRPr="00192C4B" w:rsidRDefault="00000000" w:rsidP="00192C4B">
            <w:pPr>
              <w:widowControl/>
              <w:autoSpaceDE/>
              <w:autoSpaceDN/>
              <w:spacing w:line="240" w:lineRule="auto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  <w:hyperlink r:id="rId13" w:history="1">
              <w:r w:rsidR="00FF730A" w:rsidRPr="00192C4B">
                <w:rPr>
                  <w:rFonts w:ascii="Raleway" w:eastAsia="Times New Roman" w:hAnsi="Raleway" w:cs="Times New Roman"/>
                  <w:color w:val="000000"/>
                  <w:sz w:val="20"/>
                  <w:szCs w:val="20"/>
                  <w:u w:val="single"/>
                  <w:lang w:val="en-ID" w:eastAsia="en-ID" w:bidi="ar-SA"/>
                </w:rPr>
                <w:t>www.mansatujember.sch.id</w:t>
              </w:r>
            </w:hyperlink>
          </w:p>
          <w:p w14:paraId="6F53549F" w14:textId="3399405D" w:rsidR="00FF730A" w:rsidRPr="00192C4B" w:rsidRDefault="00FF730A" w:rsidP="00192C4B">
            <w:pPr>
              <w:widowControl/>
              <w:autoSpaceDE/>
              <w:autoSpaceDN/>
              <w:spacing w:line="240" w:lineRule="auto"/>
              <w:jc w:val="both"/>
              <w:rPr>
                <w:rFonts w:ascii="Raleway" w:eastAsia="Times New Roman" w:hAnsi="Raleway" w:cs="Times New Roman"/>
                <w:sz w:val="20"/>
                <w:szCs w:val="20"/>
                <w:lang w:val="en-ID" w:eastAsia="en-ID" w:bidi="ar-SA"/>
              </w:rPr>
            </w:pPr>
          </w:p>
        </w:tc>
      </w:tr>
    </w:tbl>
    <w:p w14:paraId="040039F8" w14:textId="797A6172" w:rsidR="00501A86" w:rsidRPr="00700BDF" w:rsidRDefault="00192C4B" w:rsidP="00700BDF">
      <w:pPr>
        <w:rPr>
          <w:rFonts w:ascii="Raleway" w:hAnsi="Raleway"/>
          <w:sz w:val="22"/>
          <w:szCs w:val="20"/>
        </w:rPr>
      </w:pPr>
      <w:r w:rsidRPr="00C93AD3">
        <w:rPr>
          <w:rFonts w:ascii="Raleway" w:hAnsi="Raleway"/>
        </w:rPr>
        <w:t xml:space="preserve"> </w:t>
      </w:r>
      <w:r w:rsidR="00BF2296">
        <w:rPr>
          <w:rFonts w:ascii="Raleway" w:hAnsi="Raleway"/>
          <w:i/>
          <w:iCs/>
          <w:sz w:val="22"/>
          <w:szCs w:val="20"/>
        </w:rPr>
        <w:t xml:space="preserve"> </w:t>
      </w:r>
    </w:p>
    <w:sectPr w:rsidR="00501A86" w:rsidRPr="00700BDF" w:rsidSect="00C93AD3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F35C6"/>
    <w:multiLevelType w:val="multilevel"/>
    <w:tmpl w:val="5A667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89073D"/>
    <w:multiLevelType w:val="hybridMultilevel"/>
    <w:tmpl w:val="B62E7BDA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865B2"/>
    <w:multiLevelType w:val="multilevel"/>
    <w:tmpl w:val="6A3CF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F1673E"/>
    <w:multiLevelType w:val="multilevel"/>
    <w:tmpl w:val="11CE6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1968F3"/>
    <w:multiLevelType w:val="hybridMultilevel"/>
    <w:tmpl w:val="B3880EE2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D17CD"/>
    <w:multiLevelType w:val="hybridMultilevel"/>
    <w:tmpl w:val="F33E3C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A8541D"/>
    <w:multiLevelType w:val="hybridMultilevel"/>
    <w:tmpl w:val="F3269A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471435">
    <w:abstractNumId w:val="6"/>
  </w:num>
  <w:num w:numId="2" w16cid:durableId="1288272316">
    <w:abstractNumId w:val="5"/>
  </w:num>
  <w:num w:numId="3" w16cid:durableId="256597020">
    <w:abstractNumId w:val="4"/>
  </w:num>
  <w:num w:numId="4" w16cid:durableId="1174034198">
    <w:abstractNumId w:val="1"/>
  </w:num>
  <w:num w:numId="5" w16cid:durableId="654839786">
    <w:abstractNumId w:val="0"/>
  </w:num>
  <w:num w:numId="6" w16cid:durableId="245192944">
    <w:abstractNumId w:val="2"/>
  </w:num>
  <w:num w:numId="7" w16cid:durableId="1136529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7cwMTY0NDe1NDdQ0lEKTi0uzszPAykwqgUABg3PtCwAAAA="/>
  </w:docVars>
  <w:rsids>
    <w:rsidRoot w:val="00C260D9"/>
    <w:rsid w:val="000C1CA2"/>
    <w:rsid w:val="00192C4B"/>
    <w:rsid w:val="001C67AD"/>
    <w:rsid w:val="00262D6A"/>
    <w:rsid w:val="00264922"/>
    <w:rsid w:val="0027197A"/>
    <w:rsid w:val="00365177"/>
    <w:rsid w:val="00424BDB"/>
    <w:rsid w:val="00470A3A"/>
    <w:rsid w:val="00501A86"/>
    <w:rsid w:val="0062420F"/>
    <w:rsid w:val="00625779"/>
    <w:rsid w:val="0069401E"/>
    <w:rsid w:val="00700BDF"/>
    <w:rsid w:val="007B17AC"/>
    <w:rsid w:val="0091174F"/>
    <w:rsid w:val="0098044C"/>
    <w:rsid w:val="009F3C27"/>
    <w:rsid w:val="00A55295"/>
    <w:rsid w:val="00BF2296"/>
    <w:rsid w:val="00C260D9"/>
    <w:rsid w:val="00C93AD3"/>
    <w:rsid w:val="00E61E48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11EB8"/>
  <w15:chartTrackingRefBased/>
  <w15:docId w15:val="{668D1A41-172D-48F9-9DF1-C9F7F9B5B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97A"/>
    <w:pPr>
      <w:widowControl w:val="0"/>
      <w:autoSpaceDE w:val="0"/>
      <w:autoSpaceDN w:val="0"/>
      <w:spacing w:after="0" w:line="312" w:lineRule="auto"/>
    </w:pPr>
    <w:rPr>
      <w:rFonts w:eastAsia="Arial" w:cs="Arial"/>
      <w:sz w:val="18"/>
      <w:szCs w:val="16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1"/>
    <w:qFormat/>
    <w:rsid w:val="00C260D9"/>
    <w:pPr>
      <w:widowControl/>
      <w:autoSpaceDE/>
      <w:autoSpaceDN/>
      <w:spacing w:before="160" w:after="680" w:line="240" w:lineRule="auto"/>
    </w:pPr>
    <w:rPr>
      <w:rFonts w:asciiTheme="majorHAnsi" w:eastAsiaTheme="minorHAnsi" w:hAnsiTheme="majorHAnsi" w:cstheme="minorBidi"/>
      <w:color w:val="1F3864" w:themeColor="accent1" w:themeShade="80"/>
      <w:sz w:val="22"/>
      <w:szCs w:val="22"/>
      <w:lang w:bidi="ar-SA"/>
    </w:rPr>
  </w:style>
  <w:style w:type="paragraph" w:styleId="Title">
    <w:name w:val="Title"/>
    <w:basedOn w:val="Normal"/>
    <w:next w:val="ContactInfo"/>
    <w:link w:val="TitleChar"/>
    <w:qFormat/>
    <w:rsid w:val="00C260D9"/>
    <w:pPr>
      <w:widowControl/>
      <w:autoSpaceDE/>
      <w:autoSpaceDN/>
      <w:spacing w:line="240" w:lineRule="auto"/>
      <w:contextualSpacing/>
    </w:pPr>
    <w:rPr>
      <w:rFonts w:asciiTheme="majorHAnsi" w:eastAsiaTheme="majorEastAsia" w:hAnsiTheme="majorHAnsi" w:cstheme="majorBidi"/>
      <w:b/>
      <w:color w:val="44546A" w:themeColor="text2"/>
      <w:sz w:val="68"/>
      <w:szCs w:val="56"/>
      <w:lang w:bidi="ar-SA"/>
    </w:rPr>
  </w:style>
  <w:style w:type="character" w:customStyle="1" w:styleId="TitleChar">
    <w:name w:val="Title Char"/>
    <w:basedOn w:val="DefaultParagraphFont"/>
    <w:link w:val="Title"/>
    <w:rsid w:val="00C260D9"/>
    <w:rPr>
      <w:rFonts w:asciiTheme="majorHAnsi" w:eastAsiaTheme="majorEastAsia" w:hAnsiTheme="majorHAnsi" w:cstheme="majorBidi"/>
      <w:b/>
      <w:color w:val="44546A" w:themeColor="text2"/>
      <w:sz w:val="68"/>
      <w:szCs w:val="56"/>
      <w:lang w:val="en-US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rsid w:val="00C260D9"/>
    <w:pPr>
      <w:widowControl/>
      <w:autoSpaceDE/>
      <w:autoSpaceDN/>
      <w:spacing w:before="800" w:after="180" w:line="240" w:lineRule="auto"/>
    </w:pPr>
    <w:rPr>
      <w:rFonts w:eastAsiaTheme="minorEastAsia" w:cstheme="minorBidi"/>
      <w:b/>
      <w:bCs/>
      <w:color w:val="595959" w:themeColor="text1" w:themeTint="A6"/>
      <w:sz w:val="22"/>
      <w:szCs w:val="18"/>
      <w:lang w:bidi="ar-SA"/>
    </w:rPr>
  </w:style>
  <w:style w:type="character" w:customStyle="1" w:styleId="SalutationChar">
    <w:name w:val="Salutation Char"/>
    <w:basedOn w:val="DefaultParagraphFont"/>
    <w:link w:val="Salutation"/>
    <w:uiPriority w:val="4"/>
    <w:semiHidden/>
    <w:rsid w:val="00C260D9"/>
    <w:rPr>
      <w:rFonts w:eastAsiaTheme="minorEastAsia"/>
      <w:b/>
      <w:bCs/>
      <w:color w:val="595959" w:themeColor="text1" w:themeTint="A6"/>
      <w:szCs w:val="18"/>
      <w:lang w:val="en-US"/>
    </w:r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260D9"/>
    <w:pPr>
      <w:widowControl/>
      <w:autoSpaceDE/>
      <w:autoSpaceDN/>
      <w:spacing w:before="720" w:after="280" w:line="240" w:lineRule="auto"/>
      <w:contextualSpacing/>
    </w:pPr>
    <w:rPr>
      <w:rFonts w:eastAsiaTheme="minorEastAsia" w:cstheme="minorBidi"/>
      <w:b/>
      <w:bCs/>
      <w:color w:val="595959" w:themeColor="text1" w:themeTint="A6"/>
      <w:sz w:val="22"/>
      <w:szCs w:val="18"/>
      <w:lang w:bidi="ar-SA"/>
    </w:rPr>
  </w:style>
  <w:style w:type="character" w:customStyle="1" w:styleId="DateChar">
    <w:name w:val="Date Char"/>
    <w:basedOn w:val="DefaultParagraphFont"/>
    <w:link w:val="Date"/>
    <w:uiPriority w:val="1"/>
    <w:semiHidden/>
    <w:rsid w:val="00C260D9"/>
    <w:rPr>
      <w:rFonts w:eastAsiaTheme="minorEastAsia"/>
      <w:b/>
      <w:bCs/>
      <w:color w:val="595959" w:themeColor="text1" w:themeTint="A6"/>
      <w:szCs w:val="18"/>
      <w:lang w:val="en-US"/>
    </w:rPr>
  </w:style>
  <w:style w:type="paragraph" w:customStyle="1" w:styleId="Address">
    <w:name w:val="Address"/>
    <w:basedOn w:val="Normal"/>
    <w:uiPriority w:val="2"/>
    <w:qFormat/>
    <w:rsid w:val="00C260D9"/>
    <w:pPr>
      <w:widowControl/>
      <w:autoSpaceDE/>
      <w:autoSpaceDN/>
      <w:spacing w:after="280" w:line="336" w:lineRule="auto"/>
      <w:contextualSpacing/>
    </w:pPr>
    <w:rPr>
      <w:rFonts w:eastAsiaTheme="minorEastAsia" w:cstheme="minorBidi"/>
      <w:color w:val="595959" w:themeColor="text1" w:themeTint="A6"/>
      <w:sz w:val="22"/>
      <w:szCs w:val="18"/>
      <w:lang w:bidi="ar-SA"/>
    </w:rPr>
  </w:style>
  <w:style w:type="paragraph" w:styleId="ListParagraph">
    <w:name w:val="List Paragraph"/>
    <w:basedOn w:val="Normal"/>
    <w:uiPriority w:val="34"/>
    <w:qFormat/>
    <w:rsid w:val="00470A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92C4B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 w:bidi="ar-SA"/>
    </w:rPr>
  </w:style>
  <w:style w:type="character" w:styleId="Hyperlink">
    <w:name w:val="Hyperlink"/>
    <w:basedOn w:val="DefaultParagraphFont"/>
    <w:uiPriority w:val="99"/>
    <w:semiHidden/>
    <w:unhideWhenUsed/>
    <w:rsid w:val="00192C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3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24697">
          <w:marLeft w:val="5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35473">
          <w:marLeft w:val="5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0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20280">
          <w:marLeft w:val="5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8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412606">
          <w:marLeft w:val="5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2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pp.sch.id" TargetMode="External"/><Relationship Id="rId13" Type="http://schemas.openxmlformats.org/officeDocument/2006/relationships/hyperlink" Target="http://www.mansatujember.sch.i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cjambi.sch.id/" TargetMode="External"/><Relationship Id="rId12" Type="http://schemas.openxmlformats.org/officeDocument/2006/relationships/hyperlink" Target="mailto:man1jember@yahoo.co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cg.sch.id" TargetMode="External"/><Relationship Id="rId11" Type="http://schemas.openxmlformats.org/officeDocument/2006/relationships/hyperlink" Target="http://www.mansurakarta.sch.id" TargetMode="External"/><Relationship Id="rId5" Type="http://schemas.openxmlformats.org/officeDocument/2006/relationships/hyperlink" Target="http://www.ic.sch.id/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mansurakarta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an1yogyakarta.sch.i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s.ulinnuha</dc:creator>
  <cp:keywords/>
  <dc:description/>
  <cp:lastModifiedBy>Noor Wahyudi</cp:lastModifiedBy>
  <cp:revision>2</cp:revision>
  <dcterms:created xsi:type="dcterms:W3CDTF">2023-01-10T09:47:00Z</dcterms:created>
  <dcterms:modified xsi:type="dcterms:W3CDTF">2023-01-10T09:47:00Z</dcterms:modified>
</cp:coreProperties>
</file>